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Kuwait</w:t>
      </w:r>
      <w:r>
        <w:t xml:space="preserve"> </w:t>
      </w:r>
      <w:r>
        <w:t xml:space="preserve">City</w:t>
      </w:r>
    </w:p>
    <w:bookmarkStart w:id="21" w:name="X5da0ace3bac7f3d5ccd8774b941c729b97aa101"/>
    <w:p>
      <w:pPr>
        <w:pStyle w:val="Heading1"/>
      </w:pPr>
      <w:r>
        <w:t xml:space="preserve">Internship Application Letter for Biologist Position at [Organization Name] in Kuwait City, Kuwai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 (if known)]</w:t>
      </w:r>
      <w:r>
        <w:br/>
      </w:r>
      <w:r>
        <w:t xml:space="preserve">Kuwait City, Kuwait</w:t>
      </w:r>
    </w:p>
    <w:bookmarkStart w:id="20" w:name="Xe89dcc4e88d523066ac6ee8ff2b64b22b7589c2"/>
    <w:p>
      <w:pPr>
        <w:pStyle w:val="Heading2"/>
      </w:pPr>
      <w:r>
        <w:t xml:space="preserve">Subject: Application for Biologist Internship Position in Kuwait City, Kuwait</w:t>
      </w:r>
    </w:p>
    <w:p>
      <w:pPr>
        <w:pStyle w:val="FirstParagraph"/>
      </w:pPr>
      <w:r>
        <w:t xml:space="preserve">Dear Hiring Manager,</w:t>
      </w:r>
    </w:p>
    <w:p>
      <w:pPr>
        <w:pStyle w:val="BodyText"/>
      </w:pPr>
      <w:r>
        <w:t xml:space="preserve">I am writing to express my enthusiastic application for the Biologist Internship position at your esteemed organization in Kuwait City, Kuwait. As a dedicated and detail-oriented biology student at [Your University], I have meticulously prepared myself to contribute meaningfully to your team’s mission of advancing environmental science and sustainable practices within the unique ecological context of Kuwait. This</w:t>
      </w:r>
      <w:r>
        <w:t xml:space="preserve"> </w:t>
      </w:r>
      <w:r>
        <w:rPr>
          <w:bCs/>
          <w:b/>
        </w:rPr>
        <w:t xml:space="preserve">Internship Application Letter</w:t>
      </w:r>
      <w:r>
        <w:t xml:space="preserve"> </w:t>
      </w:r>
      <w:r>
        <w:t xml:space="preserve">serves as my formal submission for consideration, reflecting my profound commitment to biological research and conservation in the Gulf region.</w:t>
      </w:r>
    </w:p>
    <w:p>
      <w:pPr>
        <w:pStyle w:val="BodyText"/>
      </w:pPr>
      <w:r>
        <w:t xml:space="preserve">My academic journey has centered on understanding complex ecosystems, with a specific focus on marine and arid-zone biology—both critically relevant to Kuwait’s environment. At [Your University], I have excelled in courses such as Marine Ecology, Conservation Biology, Environmental Toxicology, and Field Sampling Techniques. My capstone project investigated the impact of coastal urbanization on native mangrove ecosystems along the Persian Gulf coastline, utilizing water quality analysis (pH, salinity, dissolved oxygen), remote sensing data interpretation (via ArcGIS), and biodiversity surveys. This hands-on experience directly aligns with the environmental challenges facing</w:t>
      </w:r>
      <w:r>
        <w:t xml:space="preserve"> </w:t>
      </w:r>
      <w:r>
        <w:rPr>
          <w:bCs/>
          <w:b/>
        </w:rPr>
        <w:t xml:space="preserve">Kuwait Kuwait City</w:t>
      </w:r>
      <w:r>
        <w:t xml:space="preserve">, where rapid coastal development intersects with fragile marine habitats. I am particularly eager to apply these skills under the mentorship of your organization’s experts to support initiatives addressing pollution, habitat preservation, and climate resilience in Kuwait’s unique geographical setting.</w:t>
      </w:r>
    </w:p>
    <w:p>
      <w:pPr>
        <w:pStyle w:val="BodyText"/>
      </w:pPr>
      <w:r>
        <w:t xml:space="preserve">Beyond academic rigor, I have actively cultivated practical laboratory and fieldwork competencies essential for a</w:t>
      </w:r>
      <w:r>
        <w:t xml:space="preserve"> </w:t>
      </w:r>
      <w:r>
        <w:rPr>
          <w:bCs/>
          <w:b/>
        </w:rPr>
        <w:t xml:space="preserve">Biologist</w:t>
      </w:r>
      <w:r>
        <w:t xml:space="preserve"> </w:t>
      </w:r>
      <w:r>
        <w:t xml:space="preserve">internship. I am proficient in standard microbiological techniques (sterile culturing, PCR amplification), aquatic ecosystem assessment protocols (e.g., benthic sampling, plankton netting), and data analysis using R and SPSS. During a summer fieldwork placement with [Previous Organization/Field Site], I documented species diversity across desert oases near Al-Asimah Governorate, contributing to a regional report on desertification trends. This experience honed my ability to work effectively in Kuwait’s demanding climate—adapting sampling schedules to extreme temperatures while maintaining meticulous data integrity—a skill I recognize as vital for successful fieldwork in</w:t>
      </w:r>
      <w:r>
        <w:t xml:space="preserve"> </w:t>
      </w:r>
      <w:r>
        <w:rPr>
          <w:bCs/>
          <w:b/>
        </w:rPr>
        <w:t xml:space="preserve">Kuwait Kuwait City</w:t>
      </w:r>
      <w:r>
        <w:t xml:space="preserve">. Furthermore, I have completed training in Occupational Health and Safety (OHS) protocols compliant with international standards, ensuring my readiness to operate safely within your facilities or field sites.</w:t>
      </w:r>
    </w:p>
    <w:p>
      <w:pPr>
        <w:pStyle w:val="BodyText"/>
      </w:pPr>
      <w:r>
        <w:t xml:space="preserve">What draws me most strongly to this opportunity is your organization’s reputation for pioneering research that directly benefits Kuwait’s environmental future. I have closely followed initiatives such as the National Environment Public Authority (NEPA)’s efforts in coastal restoration and the Ministry of Environment’s focus on biodiversity protection under Kuwait Vision 2035. My admiration for these programs fuels my desire to contribute to projects like your ongoing assessment of marine turtle nesting sites along Kuwait’s shores or studies on invasive species impact in the Arabian Gulf. I am deeply aware that Kuwait City, as the heart of the nation’s economic and environmental planning, serves as a critical nexus for implementing sustainable solutions—making an internship here not just a career step, but a meaningful investment in regional stewardship.</w:t>
      </w:r>
    </w:p>
    <w:p>
      <w:pPr>
        <w:pStyle w:val="BodyText"/>
      </w:pPr>
      <w:r>
        <w:t xml:space="preserve">I possess strong cross-cultural communication skills developed through collaborating with international research teams during university exchanges. Having studied alongside peers from Egypt, India, and the UAE, I am adept at navigating diverse professional environments with respect for local customs—a quality I recognize as indispensable in Kuwaiti workplaces. My fluency in English (both written and spoken) and intermediate Arabic allows me to engage effectively with colleagues, community stakeholders, and data sources. I understand that success as a</w:t>
      </w:r>
      <w:r>
        <w:t xml:space="preserve"> </w:t>
      </w:r>
      <w:r>
        <w:rPr>
          <w:bCs/>
          <w:b/>
        </w:rPr>
        <w:t xml:space="preserve">Biologist</w:t>
      </w:r>
      <w:r>
        <w:t xml:space="preserve"> </w:t>
      </w:r>
      <w:r>
        <w:t xml:space="preserve">in</w:t>
      </w:r>
      <w:r>
        <w:t xml:space="preserve"> </w:t>
      </w:r>
      <w:r>
        <w:rPr>
          <w:bCs/>
          <w:b/>
        </w:rPr>
        <w:t xml:space="preserve">Kuwait Kuwait City</w:t>
      </w:r>
      <w:r>
        <w:t xml:space="preserve"> </w:t>
      </w:r>
      <w:r>
        <w:t xml:space="preserve">requires not only scientific excellence but also cultural sensitivity to build trust with local communities involved in conservation efforts.</w:t>
      </w:r>
    </w:p>
    <w:p>
      <w:pPr>
        <w:pStyle w:val="BodyText"/>
      </w:pPr>
      <w:r>
        <w:t xml:space="preserve">Furthermore, I am eager to immerse myself fully in the scientific and cultural landscape of Kuwait. I have researched the country’s biodiversity hotspots—from the protected areas of Al-Dayer Park to the critical migratory corridors along its coastline—and am keen to learn from your team’s on-ground experiences. My adaptability, work ethic, and passion for turning data into actionable environmental insights would allow me to integrate seamlessly into your research workflows while bringing fresh perspectives informed by global best practices in ecological science.</w:t>
      </w:r>
    </w:p>
    <w:p>
      <w:pPr>
        <w:pStyle w:val="BodyText"/>
      </w:pPr>
      <w:r>
        <w:t xml:space="preserve">This</w:t>
      </w:r>
      <w:r>
        <w:t xml:space="preserve"> </w:t>
      </w:r>
      <w:r>
        <w:rPr>
          <w:bCs/>
          <w:b/>
        </w:rPr>
        <w:t xml:space="preserve">Internship Application Letter</w:t>
      </w:r>
      <w:r>
        <w:t xml:space="preserve"> </w:t>
      </w:r>
      <w:r>
        <w:t xml:space="preserve">represents more than a formal request; it embodies my dedication to advancing the field of biology within Kuwait’s dynamic context. I am confident that my academic foundation, technical skills, and unwavering commitment to environmental sustainability make me a strong fit for your internship program. I am excited by the prospect of contributing to meaningful research in</w:t>
      </w:r>
      <w:r>
        <w:t xml:space="preserve"> </w:t>
      </w:r>
      <w:r>
        <w:rPr>
          <w:bCs/>
          <w:b/>
        </w:rPr>
        <w:t xml:space="preserve">Kuwait Kuwait City</w:t>
      </w:r>
      <w:r>
        <w:t xml:space="preserve"> </w:t>
      </w:r>
      <w:r>
        <w:t xml:space="preserve">and would welcome the opportunity to discuss how my qualifications align with your organization’s objectives.</w:t>
      </w:r>
    </w:p>
    <w:p>
      <w:pPr>
        <w:pStyle w:val="BodyText"/>
      </w:pPr>
      <w:r>
        <w:t xml:space="preserve">Thank you for considering my application. I have attached my resume for your review and am available for an interview at your earliest convenience. I look forward to the possibility of contributing to your mission in Kuwait City, Kuwait, and learning from the distinguished professionals at [Organization Nam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Kuwait City</dc:title>
  <dc:creator/>
  <dc:language>en</dc:language>
  <cp:keywords/>
  <dcterms:created xsi:type="dcterms:W3CDTF">2025-12-08T10:16:50Z</dcterms:created>
  <dcterms:modified xsi:type="dcterms:W3CDTF">2025-12-08T10:16:50Z</dcterms:modified>
</cp:coreProperties>
</file>

<file path=docProps/custom.xml><?xml version="1.0" encoding="utf-8"?>
<Properties xmlns="http://schemas.openxmlformats.org/officeDocument/2006/custom-properties" xmlns:vt="http://schemas.openxmlformats.org/officeDocument/2006/docPropsVTypes"/>
</file>